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E1D7ED" w14:textId="7664EBF8" w:rsidR="002E2DEA" w:rsidRDefault="002E2DEA" w:rsidP="002E2DEA">
      <w:pPr>
        <w:pBdr>
          <w:bottom w:val="single" w:sz="4" w:space="1" w:color="auto"/>
        </w:pBdr>
        <w:jc w:val="right"/>
        <w:rPr>
          <w:sz w:val="24"/>
          <w:szCs w:val="24"/>
        </w:rPr>
      </w:pPr>
      <w:r>
        <w:rPr>
          <w:sz w:val="24"/>
          <w:szCs w:val="24"/>
        </w:rPr>
        <w:t>VCE Systems Engineering</w:t>
      </w:r>
      <w:r w:rsidR="00014877">
        <w:rPr>
          <w:sz w:val="24"/>
          <w:szCs w:val="24"/>
        </w:rPr>
        <w:t xml:space="preserve"> Amit Aalok</w:t>
      </w:r>
    </w:p>
    <w:p w14:paraId="7C8574A1" w14:textId="0FD9DB9A" w:rsidR="002E2DEA" w:rsidRPr="002E2DEA" w:rsidRDefault="002E2DEA" w:rsidP="002E2DEA">
      <w:pPr>
        <w:jc w:val="center"/>
        <w:rPr>
          <w:b/>
          <w:bCs/>
          <w:sz w:val="32"/>
          <w:szCs w:val="32"/>
        </w:rPr>
      </w:pPr>
      <w:r w:rsidRPr="002E2DEA">
        <w:rPr>
          <w:b/>
          <w:bCs/>
          <w:sz w:val="32"/>
          <w:szCs w:val="32"/>
        </w:rPr>
        <w:t xml:space="preserve">Evaluation Criteria </w:t>
      </w:r>
      <w:commentRangeStart w:id="0"/>
      <w:r w:rsidRPr="002E2DEA">
        <w:rPr>
          <w:b/>
          <w:bCs/>
          <w:sz w:val="32"/>
          <w:szCs w:val="32"/>
        </w:rPr>
        <w:t>Development</w:t>
      </w:r>
      <w:commentRangeEnd w:id="0"/>
      <w:r w:rsidR="00036B1F">
        <w:rPr>
          <w:rStyle w:val="CommentReference"/>
        </w:rPr>
        <w:commentReference w:id="0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0"/>
        <w:gridCol w:w="78"/>
        <w:gridCol w:w="2866"/>
        <w:gridCol w:w="797"/>
        <w:gridCol w:w="919"/>
        <w:gridCol w:w="2938"/>
        <w:gridCol w:w="3642"/>
        <w:gridCol w:w="3648"/>
      </w:tblGrid>
      <w:tr w:rsidR="002E2DEA" w:rsidRPr="006A0E36" w14:paraId="272BF4F0" w14:textId="77777777" w:rsidTr="005843FA">
        <w:tc>
          <w:tcPr>
            <w:tcW w:w="500" w:type="dxa"/>
            <w:gridSpan w:val="2"/>
          </w:tcPr>
          <w:p w14:paraId="33CA506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2880" w:type="dxa"/>
          </w:tcPr>
          <w:p w14:paraId="737C4940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Design Brief Area</w:t>
            </w:r>
          </w:p>
        </w:tc>
        <w:tc>
          <w:tcPr>
            <w:tcW w:w="797" w:type="dxa"/>
          </w:tcPr>
          <w:p w14:paraId="02130C6C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Rank</w:t>
            </w:r>
          </w:p>
        </w:tc>
        <w:tc>
          <w:tcPr>
            <w:tcW w:w="3877" w:type="dxa"/>
            <w:gridSpan w:val="2"/>
          </w:tcPr>
          <w:p w14:paraId="2FD03B90" w14:textId="4143E0E0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Question</w:t>
            </w:r>
            <w:r>
              <w:rPr>
                <w:b/>
                <w:sz w:val="28"/>
                <w:szCs w:val="20"/>
              </w:rPr>
              <w:t xml:space="preserve"> (Evaluation Criterion)</w:t>
            </w:r>
          </w:p>
        </w:tc>
        <w:tc>
          <w:tcPr>
            <w:tcW w:w="3665" w:type="dxa"/>
          </w:tcPr>
          <w:p w14:paraId="6289E339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Importance</w:t>
            </w:r>
          </w:p>
        </w:tc>
        <w:tc>
          <w:tcPr>
            <w:tcW w:w="3669" w:type="dxa"/>
          </w:tcPr>
          <w:p w14:paraId="5EDEDF5E" w14:textId="77777777" w:rsidR="002E2DEA" w:rsidRPr="006A0E36" w:rsidRDefault="002E2DEA" w:rsidP="004C2A75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Achievement</w:t>
            </w:r>
          </w:p>
        </w:tc>
      </w:tr>
      <w:tr w:rsidR="002E2DEA" w14:paraId="495A1305" w14:textId="77777777" w:rsidTr="005843FA">
        <w:tc>
          <w:tcPr>
            <w:tcW w:w="500" w:type="dxa"/>
            <w:gridSpan w:val="2"/>
          </w:tcPr>
          <w:p w14:paraId="5C606238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1</w:t>
            </w:r>
          </w:p>
        </w:tc>
        <w:tc>
          <w:tcPr>
            <w:tcW w:w="2880" w:type="dxa"/>
          </w:tcPr>
          <w:p w14:paraId="78A4DFAC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6825C7D0" w14:textId="23542E9F" w:rsidR="002E2DEA" w:rsidRDefault="000E619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afety</w:t>
            </w:r>
          </w:p>
        </w:tc>
        <w:tc>
          <w:tcPr>
            <w:tcW w:w="797" w:type="dxa"/>
          </w:tcPr>
          <w:p w14:paraId="0C6F59FF" w14:textId="6F8D5A75" w:rsidR="002E2DEA" w:rsidRDefault="000E619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1</w:t>
            </w:r>
          </w:p>
        </w:tc>
        <w:tc>
          <w:tcPr>
            <w:tcW w:w="3877" w:type="dxa"/>
            <w:gridSpan w:val="2"/>
          </w:tcPr>
          <w:p w14:paraId="12B7FC21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26DC408A" w14:textId="3BDCFDA3" w:rsidR="000E6193" w:rsidRDefault="002B2D68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it safe to use for untrained students and staff? </w:t>
            </w:r>
            <w:r w:rsidR="00F3078C">
              <w:rPr>
                <w:bCs/>
                <w:sz w:val="28"/>
                <w:szCs w:val="20"/>
              </w:rPr>
              <w:t>Are there any part of the system that may be a potential safety hazard?</w:t>
            </w:r>
          </w:p>
        </w:tc>
        <w:tc>
          <w:tcPr>
            <w:tcW w:w="3665" w:type="dxa"/>
          </w:tcPr>
          <w:p w14:paraId="0BD7C811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6AA4AABF" w14:textId="467690A3" w:rsidR="00FA07E8" w:rsidRDefault="00282B6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So that it can be safely </w:t>
            </w:r>
            <w:r w:rsidR="0083362D">
              <w:rPr>
                <w:bCs/>
                <w:sz w:val="28"/>
                <w:szCs w:val="20"/>
              </w:rPr>
              <w:t>deployed</w:t>
            </w:r>
            <w:r>
              <w:rPr>
                <w:bCs/>
                <w:sz w:val="28"/>
                <w:szCs w:val="20"/>
              </w:rPr>
              <w:t xml:space="preserve"> in areas with potentially a lot of small kids.</w:t>
            </w:r>
          </w:p>
        </w:tc>
        <w:tc>
          <w:tcPr>
            <w:tcW w:w="3669" w:type="dxa"/>
          </w:tcPr>
          <w:p w14:paraId="1956E8FA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4A375F91" w14:textId="48E751C4" w:rsidR="009E4700" w:rsidRDefault="00282B6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Make sure all the internal components are safely </w:t>
            </w:r>
            <w:r w:rsidR="0036621E">
              <w:rPr>
                <w:bCs/>
                <w:sz w:val="28"/>
                <w:szCs w:val="20"/>
              </w:rPr>
              <w:t xml:space="preserve">stored and grounded and out of reach of the </w:t>
            </w:r>
            <w:r w:rsidR="0083362D">
              <w:rPr>
                <w:bCs/>
                <w:sz w:val="28"/>
                <w:szCs w:val="20"/>
              </w:rPr>
              <w:t>end user</w:t>
            </w:r>
            <w:r w:rsidR="0036621E">
              <w:rPr>
                <w:bCs/>
                <w:sz w:val="28"/>
                <w:szCs w:val="20"/>
              </w:rPr>
              <w:t>, apart from for administrative purposes.</w:t>
            </w:r>
          </w:p>
        </w:tc>
      </w:tr>
      <w:tr w:rsidR="002E2DEA" w14:paraId="09FB2285" w14:textId="77777777" w:rsidTr="005843FA">
        <w:tc>
          <w:tcPr>
            <w:tcW w:w="500" w:type="dxa"/>
            <w:gridSpan w:val="2"/>
          </w:tcPr>
          <w:p w14:paraId="1F987C63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2</w:t>
            </w:r>
          </w:p>
        </w:tc>
        <w:tc>
          <w:tcPr>
            <w:tcW w:w="2880" w:type="dxa"/>
          </w:tcPr>
          <w:p w14:paraId="37E8A613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73380502" w14:textId="649D2ABF" w:rsidR="009E4700" w:rsidRDefault="00063394" w:rsidP="004C2A75">
            <w:pPr>
              <w:rPr>
                <w:bCs/>
                <w:sz w:val="28"/>
                <w:szCs w:val="20"/>
              </w:rPr>
            </w:pPr>
            <w:commentRangeStart w:id="1"/>
            <w:r>
              <w:rPr>
                <w:bCs/>
                <w:sz w:val="28"/>
                <w:szCs w:val="20"/>
              </w:rPr>
              <w:t>Reliability</w:t>
            </w:r>
            <w:commentRangeEnd w:id="1"/>
            <w:r w:rsidR="009E1202">
              <w:rPr>
                <w:rStyle w:val="CommentReference"/>
              </w:rPr>
              <w:commentReference w:id="1"/>
            </w:r>
          </w:p>
        </w:tc>
        <w:tc>
          <w:tcPr>
            <w:tcW w:w="797" w:type="dxa"/>
          </w:tcPr>
          <w:p w14:paraId="76F13854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  <w:p w14:paraId="47252353" w14:textId="1F0AF4F0" w:rsidR="009E4700" w:rsidRDefault="009E470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2</w:t>
            </w:r>
          </w:p>
        </w:tc>
        <w:tc>
          <w:tcPr>
            <w:tcW w:w="3877" w:type="dxa"/>
            <w:gridSpan w:val="2"/>
          </w:tcPr>
          <w:p w14:paraId="76C8FBE5" w14:textId="2EDFA158" w:rsidR="009E4700" w:rsidRDefault="00325D74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Will it hold up under the stress of time</w:t>
            </w:r>
            <w:r w:rsidR="0036621E">
              <w:rPr>
                <w:bCs/>
                <w:sz w:val="28"/>
                <w:szCs w:val="20"/>
              </w:rPr>
              <w:t xml:space="preserve"> and constant use and misuse by students and </w:t>
            </w:r>
            <w:r w:rsidR="0083362D">
              <w:rPr>
                <w:bCs/>
                <w:sz w:val="28"/>
                <w:szCs w:val="20"/>
              </w:rPr>
              <w:t>staff</w:t>
            </w:r>
          </w:p>
        </w:tc>
        <w:tc>
          <w:tcPr>
            <w:tcW w:w="3665" w:type="dxa"/>
          </w:tcPr>
          <w:p w14:paraId="17746ABE" w14:textId="5438A3C3" w:rsidR="002E2DEA" w:rsidRDefault="006F2B9E" w:rsidP="004C2A75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</w:t>
            </w:r>
            <w:r w:rsidR="0036621E">
              <w:rPr>
                <w:bCs/>
                <w:sz w:val="28"/>
                <w:szCs w:val="20"/>
              </w:rPr>
              <w:t xml:space="preserve">it </w:t>
            </w:r>
            <w:r>
              <w:rPr>
                <w:bCs/>
                <w:sz w:val="28"/>
                <w:szCs w:val="20"/>
              </w:rPr>
              <w:t xml:space="preserve">requires less </w:t>
            </w:r>
            <w:r w:rsidR="0083362D">
              <w:rPr>
                <w:bCs/>
                <w:sz w:val="28"/>
                <w:szCs w:val="20"/>
              </w:rPr>
              <w:t>maintenance</w:t>
            </w:r>
            <w:r w:rsidR="00DA0DD1">
              <w:rPr>
                <w:bCs/>
                <w:sz w:val="28"/>
                <w:szCs w:val="20"/>
              </w:rPr>
              <w:t xml:space="preserve"> and updating</w:t>
            </w:r>
            <w:r w:rsidR="0036621E">
              <w:rPr>
                <w:bCs/>
                <w:sz w:val="28"/>
                <w:szCs w:val="20"/>
              </w:rPr>
              <w:t xml:space="preserve">, and can be easily </w:t>
            </w:r>
            <w:r w:rsidR="0083362D">
              <w:rPr>
                <w:bCs/>
                <w:sz w:val="28"/>
                <w:szCs w:val="20"/>
              </w:rPr>
              <w:t>administered</w:t>
            </w:r>
          </w:p>
        </w:tc>
        <w:tc>
          <w:tcPr>
            <w:tcW w:w="3669" w:type="dxa"/>
          </w:tcPr>
          <w:p w14:paraId="682FB9E3" w14:textId="1ECF3B40" w:rsidR="00BB778A" w:rsidRDefault="00BB778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more reliable components and materials</w:t>
            </w:r>
            <w:r w:rsidR="0036621E">
              <w:rPr>
                <w:bCs/>
                <w:sz w:val="28"/>
                <w:szCs w:val="20"/>
              </w:rPr>
              <w:t xml:space="preserve">, use the simplest code to </w:t>
            </w:r>
            <w:r w:rsidR="0083362D">
              <w:rPr>
                <w:bCs/>
                <w:sz w:val="28"/>
                <w:szCs w:val="20"/>
              </w:rPr>
              <w:t>achieve</w:t>
            </w:r>
            <w:r w:rsidR="0036621E">
              <w:rPr>
                <w:bCs/>
                <w:sz w:val="28"/>
                <w:szCs w:val="20"/>
              </w:rPr>
              <w:t xml:space="preserve"> functionality and safety, as to reduce the number of failure points.</w:t>
            </w:r>
          </w:p>
        </w:tc>
      </w:tr>
      <w:tr w:rsidR="002E2DEA" w14:paraId="79E637B7" w14:textId="77777777" w:rsidTr="005843FA">
        <w:tc>
          <w:tcPr>
            <w:tcW w:w="500" w:type="dxa"/>
            <w:gridSpan w:val="2"/>
          </w:tcPr>
          <w:p w14:paraId="0267EEC2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3</w:t>
            </w:r>
          </w:p>
        </w:tc>
        <w:tc>
          <w:tcPr>
            <w:tcW w:w="2880" w:type="dxa"/>
          </w:tcPr>
          <w:p w14:paraId="683F42EB" w14:textId="0CA5A4C2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Cost</w:t>
            </w:r>
          </w:p>
          <w:p w14:paraId="5DF72549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6D5E5249" w14:textId="4B23092B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3</w:t>
            </w:r>
          </w:p>
        </w:tc>
        <w:tc>
          <w:tcPr>
            <w:tcW w:w="3877" w:type="dxa"/>
            <w:gridSpan w:val="2"/>
          </w:tcPr>
          <w:p w14:paraId="5687A285" w14:textId="5E546AB9" w:rsidR="002E2DEA" w:rsidRDefault="00E55FE8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Was the budget realistic to make the system </w:t>
            </w:r>
            <w:r w:rsidR="00F20FF1">
              <w:rPr>
                <w:bCs/>
                <w:sz w:val="28"/>
                <w:szCs w:val="20"/>
              </w:rPr>
              <w:t>functioning</w:t>
            </w:r>
            <w:r>
              <w:rPr>
                <w:bCs/>
                <w:sz w:val="28"/>
                <w:szCs w:val="20"/>
              </w:rPr>
              <w:t>? Did the cost limitation affect the potential design of the system</w:t>
            </w:r>
          </w:p>
        </w:tc>
        <w:tc>
          <w:tcPr>
            <w:tcW w:w="3665" w:type="dxa"/>
          </w:tcPr>
          <w:p w14:paraId="2C72A6A7" w14:textId="49B5A662" w:rsidR="002E2DEA" w:rsidRDefault="00F20FF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The cost limit will affect the overall ambition and functionality of the projects as well as the quality of the components used.</w:t>
            </w:r>
          </w:p>
        </w:tc>
        <w:tc>
          <w:tcPr>
            <w:tcW w:w="3669" w:type="dxa"/>
          </w:tcPr>
          <w:p w14:paraId="45702272" w14:textId="67983A84" w:rsidR="002E2DEA" w:rsidRDefault="00C553A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Look around for deals before buying components</w:t>
            </w:r>
          </w:p>
        </w:tc>
      </w:tr>
      <w:tr w:rsidR="002E2DEA" w14:paraId="775F817B" w14:textId="77777777" w:rsidTr="005843FA">
        <w:tc>
          <w:tcPr>
            <w:tcW w:w="500" w:type="dxa"/>
            <w:gridSpan w:val="2"/>
          </w:tcPr>
          <w:p w14:paraId="0FF4728D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4</w:t>
            </w:r>
          </w:p>
        </w:tc>
        <w:tc>
          <w:tcPr>
            <w:tcW w:w="2880" w:type="dxa"/>
          </w:tcPr>
          <w:p w14:paraId="2FDB437F" w14:textId="67959738" w:rsidR="002E2DEA" w:rsidRDefault="001E438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Time</w:t>
            </w:r>
          </w:p>
          <w:p w14:paraId="09B9226D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1E6A676C" w14:textId="70D740BE" w:rsidR="002E2DEA" w:rsidRDefault="001E438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4</w:t>
            </w:r>
          </w:p>
        </w:tc>
        <w:tc>
          <w:tcPr>
            <w:tcW w:w="3877" w:type="dxa"/>
            <w:gridSpan w:val="2"/>
          </w:tcPr>
          <w:p w14:paraId="730E5A12" w14:textId="68FEFC1F" w:rsidR="002E2DEA" w:rsidRDefault="00AF63AF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Was the time planned enough for the success of the original plan for the system</w:t>
            </w:r>
          </w:p>
        </w:tc>
        <w:tc>
          <w:tcPr>
            <w:tcW w:w="3665" w:type="dxa"/>
          </w:tcPr>
          <w:p w14:paraId="08A25B74" w14:textId="369FA3EB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412BB3">
              <w:rPr>
                <w:bCs/>
                <w:sz w:val="28"/>
                <w:szCs w:val="20"/>
              </w:rPr>
              <w:t xml:space="preserve"> I can finish the project and hand </w:t>
            </w:r>
            <w:proofErr w:type="gramStart"/>
            <w:r w:rsidR="00B5018F">
              <w:rPr>
                <w:bCs/>
                <w:sz w:val="28"/>
                <w:szCs w:val="20"/>
              </w:rPr>
              <w:t>it</w:t>
            </w:r>
            <w:proofErr w:type="gramEnd"/>
            <w:r w:rsidR="00B5018F">
              <w:rPr>
                <w:bCs/>
                <w:sz w:val="28"/>
                <w:szCs w:val="20"/>
              </w:rPr>
              <w:t xml:space="preserve"> in</w:t>
            </w:r>
            <w:r w:rsidR="0059178D">
              <w:rPr>
                <w:bCs/>
                <w:sz w:val="28"/>
                <w:szCs w:val="20"/>
              </w:rPr>
              <w:t>. The time allowed will also have a massive impact as to how much functionality can be added to the system and how good it functions</w:t>
            </w:r>
          </w:p>
        </w:tc>
        <w:tc>
          <w:tcPr>
            <w:tcW w:w="3669" w:type="dxa"/>
          </w:tcPr>
          <w:p w14:paraId="3899713A" w14:textId="77C1E14F" w:rsidR="002E2DEA" w:rsidRDefault="005669A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heck that the </w:t>
            </w:r>
            <w:r w:rsidR="00036B1F">
              <w:rPr>
                <w:bCs/>
                <w:color w:val="FF0000"/>
                <w:sz w:val="28"/>
                <w:szCs w:val="20"/>
              </w:rPr>
              <w:t>t</w:t>
            </w:r>
            <w:r>
              <w:rPr>
                <w:bCs/>
                <w:sz w:val="28"/>
                <w:szCs w:val="20"/>
              </w:rPr>
              <w:t xml:space="preserve">ime allowed is realistic to the ambition and goals set. Use good time management skills </w:t>
            </w:r>
            <w:r w:rsidR="0083362D">
              <w:rPr>
                <w:bCs/>
                <w:sz w:val="28"/>
                <w:szCs w:val="20"/>
              </w:rPr>
              <w:t>Gantt</w:t>
            </w:r>
            <w:r>
              <w:rPr>
                <w:bCs/>
                <w:sz w:val="28"/>
                <w:szCs w:val="20"/>
              </w:rPr>
              <w:t xml:space="preserve"> charts etc</w:t>
            </w:r>
          </w:p>
          <w:p w14:paraId="579B2ECE" w14:textId="74C159A8" w:rsidR="005669A1" w:rsidRDefault="005669A1" w:rsidP="004C2A75">
            <w:pPr>
              <w:rPr>
                <w:bCs/>
                <w:sz w:val="28"/>
                <w:szCs w:val="20"/>
              </w:rPr>
            </w:pPr>
          </w:p>
        </w:tc>
      </w:tr>
      <w:tr w:rsidR="002E2DEA" w14:paraId="51C066A2" w14:textId="77777777" w:rsidTr="005843FA">
        <w:tc>
          <w:tcPr>
            <w:tcW w:w="500" w:type="dxa"/>
            <w:gridSpan w:val="2"/>
          </w:tcPr>
          <w:p w14:paraId="25F73410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lastRenderedPageBreak/>
              <w:t>5</w:t>
            </w:r>
          </w:p>
        </w:tc>
        <w:tc>
          <w:tcPr>
            <w:tcW w:w="2880" w:type="dxa"/>
          </w:tcPr>
          <w:p w14:paraId="1794FE57" w14:textId="67ADB198" w:rsidR="002E2DEA" w:rsidRDefault="00E34F90" w:rsidP="004C2A75">
            <w:pPr>
              <w:rPr>
                <w:bCs/>
                <w:sz w:val="28"/>
                <w:szCs w:val="20"/>
              </w:rPr>
            </w:pPr>
            <w:commentRangeStart w:id="2"/>
            <w:r>
              <w:rPr>
                <w:bCs/>
                <w:sz w:val="28"/>
                <w:szCs w:val="20"/>
              </w:rPr>
              <w:t>Materials</w:t>
            </w:r>
            <w:commentRangeEnd w:id="2"/>
            <w:r w:rsidR="00036B1F">
              <w:rPr>
                <w:rStyle w:val="CommentReference"/>
              </w:rPr>
              <w:commentReference w:id="2"/>
            </w:r>
          </w:p>
          <w:p w14:paraId="49EE0FB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4CDED872" w14:textId="7851894D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5 </w:t>
            </w:r>
          </w:p>
        </w:tc>
        <w:tc>
          <w:tcPr>
            <w:tcW w:w="3877" w:type="dxa"/>
            <w:gridSpan w:val="2"/>
          </w:tcPr>
          <w:p w14:paraId="1C2260E3" w14:textId="68AC9242" w:rsidR="002E2DEA" w:rsidRDefault="00E34F90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the material be sourced easily and is it easy </w:t>
            </w:r>
            <w:r w:rsidR="0083362D">
              <w:rPr>
                <w:bCs/>
                <w:sz w:val="28"/>
                <w:szCs w:val="20"/>
              </w:rPr>
              <w:t>to</w:t>
            </w:r>
            <w:r>
              <w:rPr>
                <w:bCs/>
                <w:sz w:val="28"/>
                <w:szCs w:val="20"/>
              </w:rPr>
              <w:t xml:space="preserve"> work </w:t>
            </w:r>
            <w:r w:rsidR="0083362D">
              <w:rPr>
                <w:bCs/>
                <w:sz w:val="28"/>
                <w:szCs w:val="20"/>
              </w:rPr>
              <w:t>with?</w:t>
            </w:r>
            <w:r w:rsidR="005669A1">
              <w:rPr>
                <w:bCs/>
                <w:sz w:val="28"/>
                <w:szCs w:val="20"/>
              </w:rPr>
              <w:t xml:space="preserve"> Is the material safe and logical to use in </w:t>
            </w:r>
            <w:r w:rsidR="0083362D">
              <w:rPr>
                <w:bCs/>
                <w:sz w:val="28"/>
                <w:szCs w:val="20"/>
              </w:rPr>
              <w:t>an</w:t>
            </w:r>
            <w:r w:rsidR="005669A1">
              <w:rPr>
                <w:bCs/>
                <w:sz w:val="28"/>
                <w:szCs w:val="20"/>
              </w:rPr>
              <w:t xml:space="preserve"> </w:t>
            </w:r>
            <w:r w:rsidR="004C7221">
              <w:rPr>
                <w:bCs/>
                <w:sz w:val="28"/>
                <w:szCs w:val="20"/>
              </w:rPr>
              <w:t xml:space="preserve">educational </w:t>
            </w:r>
            <w:r w:rsidR="0083362D">
              <w:rPr>
                <w:bCs/>
                <w:sz w:val="28"/>
                <w:szCs w:val="20"/>
              </w:rPr>
              <w:t>environment</w:t>
            </w:r>
          </w:p>
        </w:tc>
        <w:tc>
          <w:tcPr>
            <w:tcW w:w="3665" w:type="dxa"/>
          </w:tcPr>
          <w:p w14:paraId="64C6F0E9" w14:textId="1C2707F3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AA0BCE">
              <w:rPr>
                <w:bCs/>
                <w:sz w:val="28"/>
                <w:szCs w:val="20"/>
              </w:rPr>
              <w:t xml:space="preserve"> </w:t>
            </w:r>
            <w:proofErr w:type="gramStart"/>
            <w:r>
              <w:rPr>
                <w:bCs/>
                <w:sz w:val="28"/>
                <w:szCs w:val="20"/>
              </w:rPr>
              <w:t>it’s</w:t>
            </w:r>
            <w:proofErr w:type="gramEnd"/>
            <w:r w:rsidR="00AA0BCE">
              <w:rPr>
                <w:bCs/>
                <w:sz w:val="28"/>
                <w:szCs w:val="20"/>
              </w:rPr>
              <w:t xml:space="preserve"> easy to construct the </w:t>
            </w:r>
            <w:r w:rsidR="00D253C7">
              <w:rPr>
                <w:bCs/>
                <w:sz w:val="28"/>
                <w:szCs w:val="20"/>
              </w:rPr>
              <w:t>project</w:t>
            </w:r>
            <w:r w:rsidR="004C7221">
              <w:rPr>
                <w:bCs/>
                <w:sz w:val="28"/>
                <w:szCs w:val="20"/>
              </w:rPr>
              <w:t xml:space="preserve">. And </w:t>
            </w:r>
            <w:r>
              <w:rPr>
                <w:bCs/>
                <w:sz w:val="28"/>
                <w:szCs w:val="20"/>
              </w:rPr>
              <w:t>it is</w:t>
            </w:r>
            <w:r w:rsidR="004C7221">
              <w:rPr>
                <w:bCs/>
                <w:sz w:val="28"/>
                <w:szCs w:val="20"/>
              </w:rPr>
              <w:t xml:space="preserve"> safe.</w:t>
            </w:r>
          </w:p>
          <w:p w14:paraId="6DEBA546" w14:textId="5CD2F466" w:rsidR="004C7221" w:rsidRDefault="004C722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The material might also </w:t>
            </w:r>
            <w:r w:rsidR="0083362D">
              <w:rPr>
                <w:bCs/>
                <w:sz w:val="28"/>
                <w:szCs w:val="20"/>
              </w:rPr>
              <w:t>have</w:t>
            </w:r>
            <w:r>
              <w:rPr>
                <w:bCs/>
                <w:sz w:val="28"/>
                <w:szCs w:val="20"/>
              </w:rPr>
              <w:t xml:space="preserve"> and </w:t>
            </w:r>
            <w:r w:rsidR="0083362D">
              <w:rPr>
                <w:bCs/>
                <w:sz w:val="28"/>
                <w:szCs w:val="20"/>
              </w:rPr>
              <w:t>impact</w:t>
            </w:r>
            <w:r>
              <w:rPr>
                <w:bCs/>
                <w:sz w:val="28"/>
                <w:szCs w:val="20"/>
              </w:rPr>
              <w:t xml:space="preserve"> on the final system and how its </w:t>
            </w:r>
            <w:r w:rsidR="0083362D">
              <w:rPr>
                <w:bCs/>
                <w:sz w:val="28"/>
                <w:szCs w:val="20"/>
              </w:rPr>
              <w:t>constructed</w:t>
            </w:r>
            <w:r>
              <w:rPr>
                <w:bCs/>
                <w:sz w:val="28"/>
                <w:szCs w:val="20"/>
              </w:rPr>
              <w:t xml:space="preserve"> and designed</w:t>
            </w:r>
          </w:p>
        </w:tc>
        <w:tc>
          <w:tcPr>
            <w:tcW w:w="3669" w:type="dxa"/>
          </w:tcPr>
          <w:p w14:paraId="04307335" w14:textId="5219D27B" w:rsidR="002E2DEA" w:rsidRDefault="00F0381A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good quality materials</w:t>
            </w:r>
            <w:r w:rsidR="008A290F">
              <w:rPr>
                <w:bCs/>
                <w:sz w:val="28"/>
                <w:szCs w:val="20"/>
              </w:rPr>
              <w:t>, Plan how the material is going to be worked on to find constraints before hand</w:t>
            </w:r>
          </w:p>
        </w:tc>
      </w:tr>
      <w:tr w:rsidR="002E2DEA" w14:paraId="569692FB" w14:textId="77777777" w:rsidTr="005843FA">
        <w:tc>
          <w:tcPr>
            <w:tcW w:w="500" w:type="dxa"/>
            <w:gridSpan w:val="2"/>
          </w:tcPr>
          <w:p w14:paraId="5D2E3F66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6</w:t>
            </w:r>
          </w:p>
        </w:tc>
        <w:tc>
          <w:tcPr>
            <w:tcW w:w="2880" w:type="dxa"/>
          </w:tcPr>
          <w:p w14:paraId="52431122" w14:textId="686F6507" w:rsidR="002E2DEA" w:rsidRDefault="00FC60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ize</w:t>
            </w:r>
          </w:p>
          <w:p w14:paraId="71F52076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63EB4A46" w14:textId="1483ADDD" w:rsidR="002E2DEA" w:rsidRDefault="00FC60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6</w:t>
            </w:r>
          </w:p>
        </w:tc>
        <w:tc>
          <w:tcPr>
            <w:tcW w:w="3877" w:type="dxa"/>
            <w:gridSpan w:val="2"/>
          </w:tcPr>
          <w:p w14:paraId="548D3F90" w14:textId="3D261753" w:rsidR="002E2DEA" w:rsidRDefault="008A290F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the system size realistic and within the tolerances </w:t>
            </w:r>
            <w:r w:rsidR="0083362D">
              <w:rPr>
                <w:bCs/>
                <w:sz w:val="28"/>
                <w:szCs w:val="20"/>
              </w:rPr>
              <w:t>set?</w:t>
            </w:r>
            <w:r>
              <w:rPr>
                <w:bCs/>
                <w:sz w:val="28"/>
                <w:szCs w:val="20"/>
              </w:rPr>
              <w:t xml:space="preserve"> Will it be able to be used in the </w:t>
            </w:r>
            <w:r w:rsidR="00BB169E">
              <w:rPr>
                <w:bCs/>
                <w:sz w:val="28"/>
                <w:szCs w:val="20"/>
              </w:rPr>
              <w:t>situation designed for</w:t>
            </w:r>
          </w:p>
        </w:tc>
        <w:tc>
          <w:tcPr>
            <w:tcW w:w="3665" w:type="dxa"/>
          </w:tcPr>
          <w:p w14:paraId="49CC52E0" w14:textId="6CAD1BD1" w:rsidR="002E2DEA" w:rsidRDefault="00BB169E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ize will determine the functionality and where and how the system can be used</w:t>
            </w:r>
          </w:p>
        </w:tc>
        <w:tc>
          <w:tcPr>
            <w:tcW w:w="3669" w:type="dxa"/>
          </w:tcPr>
          <w:p w14:paraId="3E9433DE" w14:textId="0B507A75" w:rsidR="002E2DEA" w:rsidRDefault="00737F77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miniature com</w:t>
            </w:r>
            <w:r w:rsidR="00AE0C62">
              <w:rPr>
                <w:bCs/>
                <w:sz w:val="28"/>
                <w:szCs w:val="20"/>
              </w:rPr>
              <w:t xml:space="preserve">ponents, (SMD </w:t>
            </w:r>
            <w:commentRangeStart w:id="3"/>
            <w:r w:rsidR="00AE0C62">
              <w:rPr>
                <w:bCs/>
                <w:sz w:val="28"/>
                <w:szCs w:val="20"/>
              </w:rPr>
              <w:t>soldering</w:t>
            </w:r>
            <w:commentRangeEnd w:id="3"/>
            <w:r w:rsidR="00036B1F">
              <w:rPr>
                <w:rStyle w:val="CommentReference"/>
              </w:rPr>
              <w:commentReference w:id="3"/>
            </w:r>
            <w:r w:rsidR="00AE0C62">
              <w:rPr>
                <w:bCs/>
                <w:sz w:val="28"/>
                <w:szCs w:val="20"/>
              </w:rPr>
              <w:t>?)</w:t>
            </w:r>
          </w:p>
        </w:tc>
      </w:tr>
      <w:tr w:rsidR="002E2DEA" w14:paraId="283D97FA" w14:textId="77777777" w:rsidTr="005843FA">
        <w:tc>
          <w:tcPr>
            <w:tcW w:w="500" w:type="dxa"/>
            <w:gridSpan w:val="2"/>
          </w:tcPr>
          <w:p w14:paraId="69917E06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7</w:t>
            </w:r>
          </w:p>
        </w:tc>
        <w:tc>
          <w:tcPr>
            <w:tcW w:w="2880" w:type="dxa"/>
          </w:tcPr>
          <w:p w14:paraId="0D9C9A07" w14:textId="0F511D0E" w:rsidR="002E2DEA" w:rsidRDefault="0002162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Accuracy</w:t>
            </w:r>
          </w:p>
          <w:p w14:paraId="4BCDBCF5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2ED6E89C" w14:textId="35D44DFF" w:rsidR="002E2DEA" w:rsidRDefault="00021623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7</w:t>
            </w:r>
          </w:p>
        </w:tc>
        <w:tc>
          <w:tcPr>
            <w:tcW w:w="3877" w:type="dxa"/>
            <w:gridSpan w:val="2"/>
          </w:tcPr>
          <w:p w14:paraId="05A667D7" w14:textId="35A891CD" w:rsidR="002E2DEA" w:rsidRDefault="00BF5DA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How accurate is the raw data </w:t>
            </w:r>
            <w:r w:rsidR="0083362D">
              <w:rPr>
                <w:bCs/>
                <w:sz w:val="28"/>
                <w:szCs w:val="20"/>
              </w:rPr>
              <w:t>collected?</w:t>
            </w:r>
            <w:r w:rsidR="00BB169E">
              <w:rPr>
                <w:bCs/>
                <w:sz w:val="28"/>
                <w:szCs w:val="20"/>
              </w:rPr>
              <w:t xml:space="preserve"> How </w:t>
            </w:r>
            <w:r w:rsidR="0083362D">
              <w:rPr>
                <w:bCs/>
                <w:sz w:val="28"/>
                <w:szCs w:val="20"/>
              </w:rPr>
              <w:t>reliable</w:t>
            </w:r>
            <w:r w:rsidR="00BB169E">
              <w:rPr>
                <w:bCs/>
                <w:sz w:val="28"/>
                <w:szCs w:val="20"/>
              </w:rPr>
              <w:t xml:space="preserve"> is that data and how tolerant is that data</w:t>
            </w:r>
          </w:p>
        </w:tc>
        <w:tc>
          <w:tcPr>
            <w:tcW w:w="3665" w:type="dxa"/>
          </w:tcPr>
          <w:p w14:paraId="5BEA5B4D" w14:textId="6BEBB46F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BF5DA5">
              <w:rPr>
                <w:bCs/>
                <w:sz w:val="28"/>
                <w:szCs w:val="20"/>
              </w:rPr>
              <w:t xml:space="preserve"> the data collected can be used</w:t>
            </w:r>
            <w:r w:rsidR="00BB169E">
              <w:rPr>
                <w:bCs/>
                <w:sz w:val="28"/>
                <w:szCs w:val="20"/>
              </w:rPr>
              <w:t>, and trusted to a high degree by the end users</w:t>
            </w:r>
          </w:p>
        </w:tc>
        <w:tc>
          <w:tcPr>
            <w:tcW w:w="3669" w:type="dxa"/>
          </w:tcPr>
          <w:p w14:paraId="48BD7BA7" w14:textId="40A2535D" w:rsidR="002E2DEA" w:rsidRDefault="00BF5DA5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high accuracy components</w:t>
            </w:r>
            <w:r w:rsidR="00BB169E">
              <w:rPr>
                <w:bCs/>
                <w:sz w:val="28"/>
                <w:szCs w:val="20"/>
              </w:rPr>
              <w:t>, use smaller tolerances, us</w:t>
            </w:r>
            <w:r w:rsidR="00844367">
              <w:rPr>
                <w:bCs/>
                <w:sz w:val="28"/>
                <w:szCs w:val="20"/>
              </w:rPr>
              <w:t>e faster loops.</w:t>
            </w:r>
          </w:p>
        </w:tc>
      </w:tr>
      <w:tr w:rsidR="002E2DEA" w14:paraId="110B2457" w14:textId="77777777" w:rsidTr="005843FA">
        <w:tc>
          <w:tcPr>
            <w:tcW w:w="500" w:type="dxa"/>
            <w:gridSpan w:val="2"/>
          </w:tcPr>
          <w:p w14:paraId="5DFC1148" w14:textId="77777777" w:rsidR="002E2DEA" w:rsidRPr="006A0E36" w:rsidRDefault="002E2DEA" w:rsidP="004C2A75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8</w:t>
            </w:r>
          </w:p>
        </w:tc>
        <w:tc>
          <w:tcPr>
            <w:tcW w:w="2880" w:type="dxa"/>
          </w:tcPr>
          <w:p w14:paraId="2A2FF197" w14:textId="32E8D79B" w:rsidR="002E2DEA" w:rsidRDefault="0097223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Networking</w:t>
            </w:r>
          </w:p>
          <w:p w14:paraId="0C54000E" w14:textId="77777777" w:rsidR="002E2DEA" w:rsidRDefault="002E2DEA" w:rsidP="004C2A75">
            <w:pPr>
              <w:rPr>
                <w:bCs/>
                <w:sz w:val="28"/>
                <w:szCs w:val="20"/>
              </w:rPr>
            </w:pPr>
          </w:p>
        </w:tc>
        <w:tc>
          <w:tcPr>
            <w:tcW w:w="797" w:type="dxa"/>
          </w:tcPr>
          <w:p w14:paraId="0D92D688" w14:textId="29A41766" w:rsidR="002E2DEA" w:rsidRDefault="00972231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8</w:t>
            </w:r>
          </w:p>
        </w:tc>
        <w:tc>
          <w:tcPr>
            <w:tcW w:w="3877" w:type="dxa"/>
            <w:gridSpan w:val="2"/>
          </w:tcPr>
          <w:p w14:paraId="553CD0C8" w14:textId="330B0940" w:rsidR="002E2DEA" w:rsidRDefault="000900EC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it </w:t>
            </w:r>
            <w:r w:rsidR="00FD1460">
              <w:rPr>
                <w:bCs/>
                <w:sz w:val="28"/>
                <w:szCs w:val="20"/>
              </w:rPr>
              <w:t xml:space="preserve">swap between networks and be able to establish and </w:t>
            </w:r>
            <w:r w:rsidR="0025311D">
              <w:rPr>
                <w:bCs/>
                <w:sz w:val="28"/>
                <w:szCs w:val="20"/>
              </w:rPr>
              <w:t xml:space="preserve">maintain a stable </w:t>
            </w:r>
            <w:r w:rsidR="0083362D">
              <w:rPr>
                <w:bCs/>
                <w:sz w:val="28"/>
                <w:szCs w:val="20"/>
              </w:rPr>
              <w:t>connection?</w:t>
            </w:r>
            <w:r w:rsidR="00844367">
              <w:rPr>
                <w:bCs/>
                <w:sz w:val="28"/>
                <w:szCs w:val="20"/>
              </w:rPr>
              <w:t xml:space="preserve"> Can it still function in case of a network </w:t>
            </w:r>
            <w:r w:rsidR="0083362D">
              <w:rPr>
                <w:bCs/>
                <w:sz w:val="28"/>
                <w:szCs w:val="20"/>
              </w:rPr>
              <w:t>dysfunctionality?</w:t>
            </w:r>
          </w:p>
        </w:tc>
        <w:tc>
          <w:tcPr>
            <w:tcW w:w="3665" w:type="dxa"/>
          </w:tcPr>
          <w:p w14:paraId="19227D66" w14:textId="68E7F8DF" w:rsidR="002E2DEA" w:rsidRDefault="0083362D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,</w:t>
            </w:r>
            <w:r w:rsidR="0025311D">
              <w:rPr>
                <w:bCs/>
                <w:sz w:val="28"/>
                <w:szCs w:val="20"/>
              </w:rPr>
              <w:t xml:space="preserve"> the </w:t>
            </w:r>
            <w:r w:rsidR="00827537">
              <w:rPr>
                <w:bCs/>
                <w:sz w:val="28"/>
                <w:szCs w:val="20"/>
              </w:rPr>
              <w:t>data can be reliably transmitted</w:t>
            </w:r>
            <w:r w:rsidR="00844367">
              <w:rPr>
                <w:bCs/>
                <w:sz w:val="28"/>
                <w:szCs w:val="20"/>
              </w:rPr>
              <w:t xml:space="preserve">. And </w:t>
            </w:r>
            <w:r>
              <w:rPr>
                <w:bCs/>
                <w:sz w:val="28"/>
                <w:szCs w:val="20"/>
              </w:rPr>
              <w:t>so,</w:t>
            </w:r>
            <w:r w:rsidR="00844367">
              <w:rPr>
                <w:bCs/>
                <w:sz w:val="28"/>
                <w:szCs w:val="20"/>
              </w:rPr>
              <w:t xml:space="preserve"> the system can </w:t>
            </w:r>
            <w:r w:rsidR="005843FA">
              <w:rPr>
                <w:bCs/>
                <w:sz w:val="28"/>
                <w:szCs w:val="20"/>
              </w:rPr>
              <w:t>work smoothly in a range of network scenarios</w:t>
            </w:r>
          </w:p>
        </w:tc>
        <w:tc>
          <w:tcPr>
            <w:tcW w:w="3669" w:type="dxa"/>
          </w:tcPr>
          <w:p w14:paraId="5B316561" w14:textId="37CC3496" w:rsidR="002E2DEA" w:rsidRDefault="0059532B" w:rsidP="004C2A75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Host everything in a </w:t>
            </w:r>
            <w:r w:rsidR="0083362D">
              <w:rPr>
                <w:bCs/>
                <w:sz w:val="28"/>
                <w:szCs w:val="20"/>
              </w:rPr>
              <w:t>high-fidelity</w:t>
            </w:r>
            <w:r>
              <w:rPr>
                <w:bCs/>
                <w:sz w:val="28"/>
                <w:szCs w:val="20"/>
              </w:rPr>
              <w:t xml:space="preserve"> server</w:t>
            </w:r>
            <w:r w:rsidR="005843FA">
              <w:rPr>
                <w:bCs/>
                <w:sz w:val="28"/>
                <w:szCs w:val="20"/>
              </w:rPr>
              <w:t xml:space="preserve">. Have a </w:t>
            </w:r>
            <w:r w:rsidR="0083362D">
              <w:rPr>
                <w:bCs/>
                <w:sz w:val="28"/>
                <w:szCs w:val="20"/>
              </w:rPr>
              <w:t>fall-back</w:t>
            </w:r>
            <w:r w:rsidR="005843FA">
              <w:rPr>
                <w:bCs/>
                <w:sz w:val="28"/>
                <w:szCs w:val="20"/>
              </w:rPr>
              <w:t xml:space="preserve"> internal server</w:t>
            </w:r>
          </w:p>
        </w:tc>
      </w:tr>
      <w:tr w:rsidR="002E2DEA" w14:paraId="3A041C60" w14:textId="77777777" w:rsidTr="005843FA">
        <w:tc>
          <w:tcPr>
            <w:tcW w:w="421" w:type="dxa"/>
          </w:tcPr>
          <w:p w14:paraId="353F4B9E" w14:textId="1CB5168F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677" w:type="dxa"/>
            <w:gridSpan w:val="4"/>
          </w:tcPr>
          <w:p w14:paraId="3FEF4B4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5844BEF8" w14:textId="6758422B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605F106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270254C" w14:textId="77777777" w:rsidTr="005843FA">
        <w:tc>
          <w:tcPr>
            <w:tcW w:w="421" w:type="dxa"/>
          </w:tcPr>
          <w:p w14:paraId="4AC15F1F" w14:textId="4806BCEB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4677" w:type="dxa"/>
            <w:gridSpan w:val="4"/>
          </w:tcPr>
          <w:p w14:paraId="697877F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76B16B4" w14:textId="5A28C77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6252ED8D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54689EC7" w14:textId="77777777" w:rsidTr="005843FA">
        <w:tc>
          <w:tcPr>
            <w:tcW w:w="421" w:type="dxa"/>
          </w:tcPr>
          <w:p w14:paraId="43539DBD" w14:textId="458A4FC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4</w:t>
            </w:r>
          </w:p>
        </w:tc>
        <w:tc>
          <w:tcPr>
            <w:tcW w:w="4677" w:type="dxa"/>
            <w:gridSpan w:val="4"/>
          </w:tcPr>
          <w:p w14:paraId="16601CD1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79D74049" w14:textId="4DA036B8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51CA2E8C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01BD06BB" w14:textId="77777777" w:rsidTr="005843FA">
        <w:tc>
          <w:tcPr>
            <w:tcW w:w="421" w:type="dxa"/>
          </w:tcPr>
          <w:p w14:paraId="4CA0240A" w14:textId="66242970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4677" w:type="dxa"/>
            <w:gridSpan w:val="4"/>
          </w:tcPr>
          <w:p w14:paraId="71413CD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693751E" w14:textId="003E4DF4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5200BF7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2BF111E" w14:textId="77777777" w:rsidTr="005843FA">
        <w:tc>
          <w:tcPr>
            <w:tcW w:w="421" w:type="dxa"/>
          </w:tcPr>
          <w:p w14:paraId="4BB7DBA5" w14:textId="14568FD9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4677" w:type="dxa"/>
            <w:gridSpan w:val="4"/>
          </w:tcPr>
          <w:p w14:paraId="62751640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67722D1F" w14:textId="6EC6FA16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2239E97C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1FF4BF5F" w14:textId="77777777" w:rsidTr="005843FA">
        <w:tc>
          <w:tcPr>
            <w:tcW w:w="421" w:type="dxa"/>
          </w:tcPr>
          <w:p w14:paraId="170061ED" w14:textId="57D9295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4677" w:type="dxa"/>
            <w:gridSpan w:val="4"/>
          </w:tcPr>
          <w:p w14:paraId="733D3397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04B97327" w14:textId="40E3839F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59835F88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1C245B6C" w14:textId="77777777" w:rsidTr="005843FA">
        <w:tc>
          <w:tcPr>
            <w:tcW w:w="421" w:type="dxa"/>
          </w:tcPr>
          <w:p w14:paraId="627B97AA" w14:textId="41148ABC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4677" w:type="dxa"/>
            <w:gridSpan w:val="4"/>
          </w:tcPr>
          <w:p w14:paraId="750B36A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3A7644ED" w14:textId="0DF116FA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663F0EB6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27ACF30F" w14:textId="77777777" w:rsidTr="005843FA">
        <w:tc>
          <w:tcPr>
            <w:tcW w:w="421" w:type="dxa"/>
          </w:tcPr>
          <w:p w14:paraId="4EDE9337" w14:textId="4C1B1FBE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4677" w:type="dxa"/>
            <w:gridSpan w:val="4"/>
          </w:tcPr>
          <w:p w14:paraId="39DAB7B4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BC2820A" w14:textId="4A3DA47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0003AA67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2E2DEA" w14:paraId="4F319DE4" w14:textId="77777777" w:rsidTr="005843FA">
        <w:tc>
          <w:tcPr>
            <w:tcW w:w="421" w:type="dxa"/>
          </w:tcPr>
          <w:p w14:paraId="2727EEF2" w14:textId="65CD4085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4677" w:type="dxa"/>
            <w:gridSpan w:val="4"/>
          </w:tcPr>
          <w:p w14:paraId="5055235F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  <w:p w14:paraId="42068BE3" w14:textId="16C64BC3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0290" w:type="dxa"/>
            <w:gridSpan w:val="3"/>
          </w:tcPr>
          <w:p w14:paraId="1031525E" w14:textId="77777777" w:rsidR="002E2DEA" w:rsidRDefault="002E2DEA" w:rsidP="002E2DEA">
            <w:pPr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1F84D522" w14:textId="77777777" w:rsidR="002E2DEA" w:rsidRPr="002E2DEA" w:rsidRDefault="002E2DEA" w:rsidP="002E2DEA">
      <w:pPr>
        <w:jc w:val="center"/>
        <w:rPr>
          <w:b/>
          <w:bCs/>
          <w:sz w:val="28"/>
          <w:szCs w:val="28"/>
        </w:rPr>
      </w:pPr>
    </w:p>
    <w:p w14:paraId="40A50F68" w14:textId="77777777" w:rsidR="002E2DEA" w:rsidRPr="002E2DEA" w:rsidRDefault="002E2DEA" w:rsidP="002E2DEA">
      <w:pPr>
        <w:rPr>
          <w:sz w:val="24"/>
          <w:szCs w:val="24"/>
        </w:rPr>
      </w:pPr>
    </w:p>
    <w:sectPr w:rsidR="002E2DEA" w:rsidRPr="002E2DEA" w:rsidSect="002E2DEA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am drew" w:date="2020-04-22T09:46:00Z" w:initials="sd">
    <w:p w14:paraId="5B755DD7" w14:textId="455315E9" w:rsidR="00036B1F" w:rsidRDefault="00036B1F">
      <w:pPr>
        <w:pStyle w:val="CommentText"/>
      </w:pPr>
      <w:r>
        <w:rPr>
          <w:rStyle w:val="CommentReference"/>
        </w:rPr>
        <w:annotationRef/>
      </w:r>
      <w:r>
        <w:t xml:space="preserve">You have thought about </w:t>
      </w:r>
      <w:proofErr w:type="gramStart"/>
      <w:r>
        <w:t>these criterion</w:t>
      </w:r>
      <w:proofErr w:type="gramEnd"/>
      <w:r>
        <w:t xml:space="preserve"> carefully. Can we get a few more? The average is 10, Jayden has gone over the top with 17. A couple more is fine. I have added some suggestions below.</w:t>
      </w:r>
    </w:p>
  </w:comment>
  <w:comment w:id="1" w:author="sam drew" w:date="2020-04-22T09:49:00Z" w:initials="sd">
    <w:p w14:paraId="11DED863" w14:textId="733FD595" w:rsidR="009E1202" w:rsidRDefault="009E1202">
      <w:pPr>
        <w:pStyle w:val="CommentText"/>
      </w:pPr>
      <w:r>
        <w:rPr>
          <w:rStyle w:val="CommentReference"/>
        </w:rPr>
        <w:annotationRef/>
      </w:r>
      <w:r>
        <w:t>Can split this with a maintenance criterion. How easy is it to maintain; access, servicing, security from unauthorised persons (this could be 2 or 3 more if you think about it).</w:t>
      </w:r>
    </w:p>
  </w:comment>
  <w:comment w:id="2" w:author="sam drew" w:date="2020-04-22T09:45:00Z" w:initials="sd">
    <w:p w14:paraId="29ED0230" w14:textId="7DD12495" w:rsidR="00036B1F" w:rsidRDefault="00036B1F">
      <w:pPr>
        <w:pStyle w:val="CommentText"/>
      </w:pPr>
      <w:r>
        <w:rPr>
          <w:rStyle w:val="CommentReference"/>
        </w:rPr>
        <w:annotationRef/>
      </w:r>
      <w:r>
        <w:t>Could you add a related criterion about durability of the materials/ final system for day to day use by students.</w:t>
      </w:r>
    </w:p>
  </w:comment>
  <w:comment w:id="3" w:author="sam drew" w:date="2020-04-22T09:48:00Z" w:initials="sd">
    <w:p w14:paraId="1F7C6423" w14:textId="37F54E76" w:rsidR="00036B1F" w:rsidRDefault="00036B1F">
      <w:pPr>
        <w:pStyle w:val="CommentText"/>
      </w:pPr>
      <w:r>
        <w:rPr>
          <w:rStyle w:val="CommentReference"/>
        </w:rPr>
        <w:annotationRef/>
      </w:r>
      <w:r>
        <w:t>Or perhaps a modular design with specifically purchased modules?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B755DD7" w15:done="0"/>
  <w15:commentEx w15:paraId="11DED863" w15:done="0"/>
  <w15:commentEx w15:paraId="29ED0230" w15:done="0"/>
  <w15:commentEx w15:paraId="1F7C642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4A90E5" w16cex:dateUtc="2020-04-21T23:46:00Z"/>
  <w16cex:commentExtensible w16cex:durableId="224A91C0" w16cex:dateUtc="2020-04-21T23:49:00Z"/>
  <w16cex:commentExtensible w16cex:durableId="224A90A2" w16cex:dateUtc="2020-04-21T23:45:00Z"/>
  <w16cex:commentExtensible w16cex:durableId="224A9169" w16cex:dateUtc="2020-04-21T23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B755DD7" w16cid:durableId="224A90E5"/>
  <w16cid:commentId w16cid:paraId="11DED863" w16cid:durableId="224A91C0"/>
  <w16cid:commentId w16cid:paraId="29ED0230" w16cid:durableId="224A90A2"/>
  <w16cid:commentId w16cid:paraId="1F7C6423" w16cid:durableId="224A916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551D66" w14:textId="77777777" w:rsidR="00890C8F" w:rsidRDefault="00890C8F" w:rsidP="00890C8F">
      <w:pPr>
        <w:spacing w:after="0" w:line="240" w:lineRule="auto"/>
      </w:pPr>
      <w:r>
        <w:separator/>
      </w:r>
    </w:p>
  </w:endnote>
  <w:endnote w:type="continuationSeparator" w:id="0">
    <w:p w14:paraId="11715FB4" w14:textId="77777777" w:rsidR="00890C8F" w:rsidRDefault="00890C8F" w:rsidP="00890C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E3FAC7" w14:textId="77777777" w:rsidR="00890C8F" w:rsidRDefault="00890C8F" w:rsidP="00890C8F">
      <w:pPr>
        <w:spacing w:after="0" w:line="240" w:lineRule="auto"/>
      </w:pPr>
      <w:r>
        <w:separator/>
      </w:r>
    </w:p>
  </w:footnote>
  <w:footnote w:type="continuationSeparator" w:id="0">
    <w:p w14:paraId="3E8EE3A6" w14:textId="77777777" w:rsidR="00890C8F" w:rsidRDefault="00890C8F" w:rsidP="00890C8F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am drew">
    <w15:presenceInfo w15:providerId="Windows Live" w15:userId="066a4bc48ae62e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3MzE3MDIxMrMwMjNX0lEKTi0uzszPAykwqgUA8HKRuCwAAAA="/>
  </w:docVars>
  <w:rsids>
    <w:rsidRoot w:val="002E2DEA"/>
    <w:rsid w:val="00014877"/>
    <w:rsid w:val="00021623"/>
    <w:rsid w:val="00036B1F"/>
    <w:rsid w:val="00063394"/>
    <w:rsid w:val="000900EC"/>
    <w:rsid w:val="000E6193"/>
    <w:rsid w:val="001E4385"/>
    <w:rsid w:val="0025311D"/>
    <w:rsid w:val="00282B64"/>
    <w:rsid w:val="002B2D68"/>
    <w:rsid w:val="002E2DEA"/>
    <w:rsid w:val="003158D7"/>
    <w:rsid w:val="00325D74"/>
    <w:rsid w:val="0036621E"/>
    <w:rsid w:val="00376366"/>
    <w:rsid w:val="00412BB3"/>
    <w:rsid w:val="004C7221"/>
    <w:rsid w:val="004F4F84"/>
    <w:rsid w:val="005540AC"/>
    <w:rsid w:val="005669A1"/>
    <w:rsid w:val="005843FA"/>
    <w:rsid w:val="0059178D"/>
    <w:rsid w:val="0059532B"/>
    <w:rsid w:val="006F2B9E"/>
    <w:rsid w:val="00737F77"/>
    <w:rsid w:val="00827537"/>
    <w:rsid w:val="0083362D"/>
    <w:rsid w:val="00844367"/>
    <w:rsid w:val="00890C8F"/>
    <w:rsid w:val="008A290F"/>
    <w:rsid w:val="00972231"/>
    <w:rsid w:val="009E1202"/>
    <w:rsid w:val="009E4700"/>
    <w:rsid w:val="00AA0BCE"/>
    <w:rsid w:val="00AA1894"/>
    <w:rsid w:val="00AD1AC2"/>
    <w:rsid w:val="00AE0C62"/>
    <w:rsid w:val="00AF63AF"/>
    <w:rsid w:val="00B5018F"/>
    <w:rsid w:val="00B57268"/>
    <w:rsid w:val="00BB169E"/>
    <w:rsid w:val="00BB778A"/>
    <w:rsid w:val="00BF5DA5"/>
    <w:rsid w:val="00C553AA"/>
    <w:rsid w:val="00C80566"/>
    <w:rsid w:val="00CE6AE6"/>
    <w:rsid w:val="00D253C7"/>
    <w:rsid w:val="00DA0DD1"/>
    <w:rsid w:val="00DF7E21"/>
    <w:rsid w:val="00E34F90"/>
    <w:rsid w:val="00E55FE8"/>
    <w:rsid w:val="00F0381A"/>
    <w:rsid w:val="00F20FF1"/>
    <w:rsid w:val="00F3078C"/>
    <w:rsid w:val="00FA07E8"/>
    <w:rsid w:val="00FC602B"/>
    <w:rsid w:val="00FD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A97B1"/>
  <w15:chartTrackingRefBased/>
  <w15:docId w15:val="{89617A1D-51CF-4C10-91BF-A42904A48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D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2D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0C8F"/>
  </w:style>
  <w:style w:type="paragraph" w:styleId="Footer">
    <w:name w:val="footer"/>
    <w:basedOn w:val="Normal"/>
    <w:link w:val="FooterChar"/>
    <w:uiPriority w:val="99"/>
    <w:unhideWhenUsed/>
    <w:rsid w:val="00890C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0C8F"/>
  </w:style>
  <w:style w:type="character" w:styleId="CommentReference">
    <w:name w:val="annotation reference"/>
    <w:basedOn w:val="DefaultParagraphFont"/>
    <w:uiPriority w:val="99"/>
    <w:semiHidden/>
    <w:unhideWhenUsed/>
    <w:rsid w:val="00036B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B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B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B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B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B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drew</dc:creator>
  <cp:keywords/>
  <dc:description/>
  <cp:lastModifiedBy>sam drew</cp:lastModifiedBy>
  <cp:revision>2</cp:revision>
  <dcterms:created xsi:type="dcterms:W3CDTF">2020-04-21T23:52:00Z</dcterms:created>
  <dcterms:modified xsi:type="dcterms:W3CDTF">2020-04-21T23:52:00Z</dcterms:modified>
</cp:coreProperties>
</file>